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6af3fc2da0d7a3d1b245e648379461476ab034d"/>
    <w:p>
      <w:pPr>
        <w:pStyle w:val="Heading1"/>
      </w:pPr>
      <w:r>
        <w:t xml:space="preserve">Internship Application Letter for Web Designer Position</w:t>
      </w:r>
    </w:p>
    <w:p>
      <w:pPr>
        <w:pStyle w:val="FirstParagraph"/>
      </w:pPr>
      <w:r>
        <w:t xml:space="preserve">Your Name</w:t>
      </w:r>
      <w:r>
        <w:br/>
      </w:r>
      <w:r>
        <w:t xml:space="preserve">Your Address</w:t>
      </w:r>
      <w:r>
        <w:br/>
      </w:r>
      <w:r>
        <w:t xml:space="preserve">Casablanca, Morocco</w:t>
      </w:r>
      <w:r>
        <w:br/>
      </w:r>
      <w:r>
        <w:t xml:space="preserve">Email: your.email@example.com | Phone: +212 XXX XXXXXX</w:t>
      </w:r>
    </w:p>
    <w:bookmarkEnd w:id="20"/>
    <w:p>
      <w:pPr>
        <w:pStyle w:val="BodyText"/>
      </w:pPr>
      <w:r>
        <w:t xml:space="preserve">Date: October 26, 2023</w:t>
      </w:r>
    </w:p>
    <w:p>
      <w:pPr>
        <w:pStyle w:val="BodyText"/>
      </w:pPr>
      <w:r>
        <w:t xml:space="preserve">Dear Hiring Manager,</w:t>
      </w:r>
    </w:p>
    <w:p>
      <w:pPr>
        <w:pStyle w:val="BodyText"/>
      </w:pPr>
      <w:r>
        <w:t xml:space="preserve">I am writing with profound enthusiasm to submit my application for the Web Designer Internship position at [Company Name], as advertised on your careers page. As a dedicated digital design student at the École Supérieure des Arts et Métiers de Casablanca, I have meticulously developed my skills in creating user-centric, visually compelling web experiences that align perfectly with Morocco Casablanca's dynamic tech landscape. This Internship Application Letter represents not just an opportunity to learn, but a commitment to contribute meaningfully to your team while immersing myself in the vibrant digital ecosystem of Morocco's economic capital.</w:t>
      </w:r>
    </w:p>
    <w:p>
      <w:pPr>
        <w:pStyle w:val="BodyText"/>
      </w:pPr>
      <w:r>
        <w:t xml:space="preserve">My journey in web design began during my foundational studies at ESMAC, where I discovered that effective web design transcends mere aesthetics—it's about bridging cultural understanding with technological innovation. In Morocco Casablanca, where digital transformation is accelerating across sectors from finance to tourism, I've observed how locally relevant designs drive user engagement. My academic projects have consistently reflected this philosophy: for instance, I redesigned a Casablanca-based agri-tech startup's website to incorporate Amazigh patterns and Arabic RTL (right-to-left) layouts—resulting in a 40% increase in local user retention during my university capstone project. This experience solidified my belief that successful web design must resonate with Morocco's cultural context while meeting international standards.</w:t>
      </w:r>
    </w:p>
    <w:p>
      <w:pPr>
        <w:pStyle w:val="BodyText"/>
      </w:pPr>
      <w:r>
        <w:t xml:space="preserve">My technical proficiency spans the full web development stack essential for modern digital experiences. I am fluent in HTML5, CSS3 (including responsive frameworks like Bootstrap), and JavaScript fundamentals, allowing me to build pixel-perfect interfaces that function seamlessly across devices. Beyond code, I master industry-standard design tools: Adobe Creative Suite for mockups and prototyping (including advanced Figma workflows), basic SEO principles for content visibility, and user experience methodologies like journey mapping. Recently, I developed a mobile-responsive e-commerce platform for a local artisan cooperative in Casablanca's medina district—integrating traditional Moroccan tile patterns into the UI while optimizing load speeds for rural users with slower connectivity. This project underscored my ability to solve real-world challenges within Morocco Casablanca's unique technological environment.</w:t>
      </w:r>
    </w:p>
    <w:p>
      <w:pPr>
        <w:pStyle w:val="BodyText"/>
      </w:pPr>
      <w:r>
        <w:t xml:space="preserve">What truly distinguishes me as a candidate is my deep contextual understanding of Morocco's digital landscape. Having grown up in Casablanca, I navigate both the bustling digital hubs of the city and its rural communities—recognizing that web solutions must adapt to varying internet accessibility levels. I've volunteered with "Tech for All Maroc," an NGO training women in Casablanca's impoverished neighborhoods to create simple business websites using accessible platforms. This experience taught me that inclusive design isn't optional—it's essential for equitable digital growth in Morocco. I'm particularly inspired by your company's recent project with [Mention Specific Local Project/Client if known, otherwise generalize], which exemplifies the kind of culturally intelligent web solutions I aspire to create.</w:t>
      </w:r>
    </w:p>
    <w:p>
      <w:pPr>
        <w:pStyle w:val="BodyText"/>
      </w:pPr>
      <w:r>
        <w:t xml:space="preserve">I am drawn to this Web Designer Internship opportunity because it offers the perfect convergence of my academic rigor and Morocco Casablanca's emerging digital ambitions. The city's designation as a "Digital Hub" by the Moroccan government has sparked unprecedented growth in tech startups, agencies, and international partnerships. I've closely followed how companies like [Mention Local Company if possible] are leveraging design to enhance Morocco's global digital footprint—exactly the environment where I aim to grow my skills. More importantly, I believe Casablanca's unique blend of tradition and modernity provides an unparalleled classroom for innovation; our local markets aren't just testing grounds but incubators for solutions that can inspire the wider MENA region.</w:t>
      </w:r>
    </w:p>
    <w:p>
      <w:pPr>
        <w:pStyle w:val="BodyText"/>
      </w:pPr>
      <w:r>
        <w:t xml:space="preserve">My internship goals are clear: First, to refine my technical execution through hands-on projects under your team's mentorship. Second, to deepen my understanding of Moroccan user behavior—particularly how mobile-first design principles must accommodate local language preferences and connectivity realities. Third, to contribute directly by developing assets for your current projects that reflect authentic Casablanca aesthetics while meeting global UX standards. I am especially eager to learn from your team's approach to balancing creativity with performance optimization—a skill critical for success in Morocco's evolving digital economy.</w:t>
      </w:r>
    </w:p>
    <w:p>
      <w:pPr>
        <w:pStyle w:val="BodyText"/>
      </w:pPr>
      <w:r>
        <w:t xml:space="preserve">What makes this opportunity particularly meaningful is my commitment to staying rooted in Morocco Casablanca after completing my studies. Unlike many international interns who return abroad, I intend to build my career here, contributing to the city's growth as a tech destination. My language proficiency—fluent Arabic (Darija and Modern Standard), French (native), and English (professional)—allows me to collaborate seamlessly across Morocco's diverse professional landscape. I understand that in Casablanca, where businesses often operate between local and international markets, clear communication is as vital as technical skill.</w:t>
      </w:r>
    </w:p>
    <w:p>
      <w:pPr>
        <w:pStyle w:val="BodyText"/>
      </w:pPr>
      <w:r>
        <w:t xml:space="preserve">I've attached my portfolio showcasing projects like the "Casablanca Heritage Travel Portal" (a responsive site integrating historical landmarks with AR navigation) and the "Marrakech Craft Co-op" e-commerce platform—both designed to solve specific local challenges. These works demonstrate my ability to merge cultural authenticity with technical excellence, principles I know are central to your team's ethos. I am confident that my proactive approach, cultural fluency, and passion for design innovation would make me a valuable asset during this Internship Application period.</w:t>
      </w:r>
    </w:p>
    <w:p>
      <w:pPr>
        <w:pStyle w:val="BodyText"/>
      </w:pPr>
      <w:r>
        <w:t xml:space="preserve">Thank you for considering my application. I am eager to discuss how my skills in creating inclusive, culturally resonant web experiences can support your team's objectives while allowing me to grow within Morocco Casablanca's thriving tech community. I welcome the opportunity to interview at your convenience and will follow up next week to explore this possibility further.</w:t>
      </w:r>
    </w:p>
    <w:p>
      <w:pPr>
        <w:pStyle w:val="BodyText"/>
      </w:pPr>
      <w:r>
        <w:t xml:space="preserve">Sincerely,</w:t>
      </w:r>
      <w:r>
        <w:br/>
      </w:r>
      <w:r>
        <w:br/>
      </w:r>
      <w:r>
        <w:br/>
      </w:r>
      <w:r>
        <w:t xml:space="preserve">[Your Full Name]</w:t>
      </w:r>
      <w:r>
        <w:br/>
      </w:r>
      <w:r>
        <w:t xml:space="preserve">Web Design Student | École Supérieure des Arts et Métiers de Casablanca</w:t>
      </w:r>
      <w:r>
        <w:br/>
      </w:r>
      <w:r>
        <w:t xml:space="preserve">Portfolio: yourportfolio.com | LinkedIn: linkedin.com/in/yourpro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18T10:10:57Z</dcterms:created>
  <dcterms:modified xsi:type="dcterms:W3CDTF">2026-07-18T10:10:57Z</dcterms:modified>
</cp:coreProperties>
</file>

<file path=docProps/custom.xml><?xml version="1.0" encoding="utf-8"?>
<Properties xmlns="http://schemas.openxmlformats.org/officeDocument/2006/custom-properties" xmlns:vt="http://schemas.openxmlformats.org/officeDocument/2006/docPropsVTypes"/>
</file>